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7DFB" w:rsidRDefault="00CA7DFB" w:rsidP="008B17C1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6"/>
          <w:lang w:val="tr-TR"/>
        </w:rPr>
      </w:pPr>
      <w:bookmarkStart w:id="0" w:name="_GoBack"/>
      <w:bookmarkEnd w:id="0"/>
    </w:p>
    <w:p w:rsidR="00E9756D" w:rsidRDefault="00E9756D" w:rsidP="008B17C1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6"/>
          <w:lang w:val="tr-TR"/>
        </w:rPr>
      </w:pPr>
    </w:p>
    <w:p w:rsidR="00852771" w:rsidRDefault="00852771" w:rsidP="00B66D09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6"/>
        </w:rPr>
      </w:pPr>
    </w:p>
    <w:p w:rsidR="00EE0D01" w:rsidRPr="009A748E" w:rsidRDefault="00EE0D01" w:rsidP="00EE0D01">
      <w:pPr>
        <w:spacing w:line="240" w:lineRule="auto"/>
        <w:jc w:val="center"/>
        <w:rPr>
          <w:rFonts w:ascii="Times New Roman" w:hAnsi="Times New Roman" w:cs="Times New Roman"/>
          <w:b/>
          <w:bCs/>
          <w:i/>
          <w:color w:val="000000"/>
          <w:sz w:val="24"/>
          <w:szCs w:val="24"/>
          <w:lang w:val="en-GB"/>
        </w:rPr>
      </w:pPr>
      <w:r w:rsidRPr="009A748E">
        <w:rPr>
          <w:rStyle w:val="ad"/>
          <w:rFonts w:ascii="Times New Roman" w:hAnsi="Times New Roman" w:cs="Times New Roman"/>
          <w:i w:val="0"/>
          <w:sz w:val="24"/>
          <w:szCs w:val="24"/>
          <w:lang w:val="en-US"/>
        </w:rPr>
        <w:t>INTERNATIONAL SCIENCE CONFERENCE</w:t>
      </w:r>
      <w:r w:rsidRPr="009A748E">
        <w:rPr>
          <w:rStyle w:val="st"/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</w:p>
    <w:p w:rsidR="00EE0D01" w:rsidRPr="00360D5E" w:rsidRDefault="00EE0D01" w:rsidP="00360D5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9A748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"Horizons and platforms in science, culture and enterprising </w:t>
      </w:r>
      <w:r w:rsidR="00360D5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–</w:t>
      </w:r>
      <w:r w:rsidRPr="009A748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</w:t>
      </w:r>
      <w:r w:rsidR="00360D5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br/>
      </w:r>
      <w:r w:rsidRPr="009A748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30</w:t>
      </w:r>
      <w:r w:rsidR="00360D5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</w:t>
      </w:r>
      <w:r w:rsidRPr="009A748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year</w:t>
      </w:r>
      <w:r w:rsidR="00360D5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s</w:t>
      </w:r>
      <w:r w:rsidRPr="009A748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of shared</w:t>
      </w:r>
      <w:r w:rsidRPr="009A748E">
        <w:rPr>
          <w:rFonts w:ascii="Times New Roman" w:hAnsi="Times New Roman" w:cs="Times New Roman"/>
          <w:color w:val="000000"/>
          <w:sz w:val="24"/>
          <w:szCs w:val="24"/>
          <w:lang w:val="en-GB"/>
        </w:rPr>
        <w:t> </w:t>
      </w:r>
      <w:r w:rsidRPr="009A748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experience"</w:t>
      </w:r>
    </w:p>
    <w:p w:rsidR="00EE0D01" w:rsidRPr="009A748E" w:rsidRDefault="00EE0D01" w:rsidP="00EE0D01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9A748E">
        <w:rPr>
          <w:rFonts w:ascii="Times New Roman" w:hAnsi="Times New Roman" w:cs="Times New Roman"/>
          <w:sz w:val="24"/>
          <w:szCs w:val="24"/>
          <w:lang w:val="en-US"/>
        </w:rPr>
        <w:t xml:space="preserve">4 – 5 June 2019 </w:t>
      </w:r>
    </w:p>
    <w:p w:rsidR="00011424" w:rsidRPr="00EE0D01" w:rsidRDefault="00EE0D01" w:rsidP="00852771">
      <w:pPr>
        <w:pStyle w:val="1"/>
        <w:jc w:val="center"/>
        <w:rPr>
          <w:sz w:val="26"/>
          <w:lang w:val="en-US"/>
        </w:rPr>
      </w:pPr>
      <w:r>
        <w:rPr>
          <w:lang w:val="en-US"/>
        </w:rPr>
        <w:t>APPLICATION FORM</w:t>
      </w:r>
      <w:r w:rsidR="009C579C" w:rsidRPr="00EE0D01">
        <w:rPr>
          <w:lang w:val="en-US"/>
        </w:rPr>
        <w:t xml:space="preserve"> </w:t>
      </w:r>
      <w:r w:rsidR="009C579C">
        <w:rPr>
          <w:rStyle w:val="af4"/>
        </w:rPr>
        <w:footnoteReference w:id="1"/>
      </w:r>
    </w:p>
    <w:p w:rsidR="00EE0D01" w:rsidRPr="00C54382" w:rsidRDefault="00EE0D01" w:rsidP="00360D5E">
      <w:pPr>
        <w:pStyle w:val="1"/>
        <w:spacing w:line="360" w:lineRule="auto"/>
        <w:rPr>
          <w:rStyle w:val="shorttext"/>
          <w:sz w:val="22"/>
          <w:lang w:val="en-US"/>
        </w:rPr>
      </w:pPr>
      <w:r w:rsidRPr="007D5FD4">
        <w:rPr>
          <w:rStyle w:val="shorttext"/>
          <w:sz w:val="22"/>
          <w:lang w:val="en"/>
        </w:rPr>
        <w:t>Conferences Secretariat</w:t>
      </w:r>
      <w:r>
        <w:rPr>
          <w:rStyle w:val="shorttext"/>
          <w:sz w:val="22"/>
          <w:lang w:val="en"/>
        </w:rPr>
        <w:t xml:space="preserve">: </w:t>
      </w:r>
    </w:p>
    <w:p w:rsidR="00EE0D01" w:rsidRPr="008419DE" w:rsidRDefault="00EE0D01" w:rsidP="00360D5E">
      <w:pPr>
        <w:spacing w:after="0" w:line="360" w:lineRule="auto"/>
        <w:contextualSpacing/>
        <w:mirrorIndents/>
        <w:rPr>
          <w:rFonts w:ascii="Times New Roman" w:hAnsi="Times New Roman" w:cs="Times New Roman"/>
          <w:sz w:val="24"/>
          <w:szCs w:val="26"/>
          <w:lang w:val="en-US"/>
        </w:rPr>
      </w:pPr>
      <w:r w:rsidRPr="008419DE">
        <w:rPr>
          <w:rFonts w:ascii="Times New Roman" w:hAnsi="Times New Roman" w:cs="Times New Roman"/>
          <w:sz w:val="24"/>
          <w:szCs w:val="26"/>
          <w:lang w:val="en-US"/>
        </w:rPr>
        <w:t xml:space="preserve">Email: </w:t>
      </w:r>
      <w:hyperlink r:id="rId9" w:history="1">
        <w:r w:rsidRPr="008419DE">
          <w:rPr>
            <w:rStyle w:val="ab"/>
            <w:rFonts w:ascii="Times New Roman" w:hAnsi="Times New Roman" w:cs="Times New Roman"/>
            <w:sz w:val="24"/>
            <w:szCs w:val="26"/>
            <w:lang w:val="en-US"/>
          </w:rPr>
          <w:t>kateryna.shpytalenko@byd.pl</w:t>
        </w:r>
      </w:hyperlink>
      <w:r w:rsidRPr="008419DE">
        <w:rPr>
          <w:rFonts w:ascii="Times New Roman" w:hAnsi="Times New Roman" w:cs="Times New Roman"/>
          <w:sz w:val="24"/>
          <w:szCs w:val="26"/>
          <w:lang w:val="en-US"/>
        </w:rPr>
        <w:t xml:space="preserve"> </w:t>
      </w:r>
    </w:p>
    <w:p w:rsidR="00EE0D01" w:rsidRDefault="00EE0D01" w:rsidP="00360D5E">
      <w:pPr>
        <w:spacing w:after="0" w:line="360" w:lineRule="auto"/>
        <w:contextualSpacing/>
        <w:mirrorIndents/>
        <w:rPr>
          <w:rFonts w:ascii="Times New Roman" w:hAnsi="Times New Roman" w:cs="Times New Roman"/>
          <w:sz w:val="24"/>
          <w:szCs w:val="26"/>
          <w:lang w:val="tr-TR"/>
        </w:rPr>
      </w:pPr>
      <w:r w:rsidRPr="00EE0D01">
        <w:rPr>
          <w:rFonts w:ascii="Times New Roman" w:hAnsi="Times New Roman" w:cs="Times New Roman"/>
          <w:sz w:val="24"/>
          <w:szCs w:val="26"/>
          <w:lang w:val="en-US"/>
        </w:rPr>
        <w:t>Phone: +48 52 567 0078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3085"/>
        <w:gridCol w:w="7261"/>
      </w:tblGrid>
      <w:tr w:rsidR="00E9756D" w:rsidTr="00E9756D">
        <w:tc>
          <w:tcPr>
            <w:tcW w:w="3085" w:type="dxa"/>
          </w:tcPr>
          <w:p w:rsidR="00E9756D" w:rsidRPr="00360D5E" w:rsidRDefault="00EE0D01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</w:rPr>
            </w:pPr>
            <w:r w:rsidRPr="00360D5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Name and Surname</w:t>
            </w:r>
          </w:p>
        </w:tc>
        <w:tc>
          <w:tcPr>
            <w:tcW w:w="7261" w:type="dxa"/>
          </w:tcPr>
          <w:p w:rsidR="00B66D09" w:rsidRPr="00360D5E" w:rsidRDefault="00B66D09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E9756D" w:rsidTr="00E9756D">
        <w:tc>
          <w:tcPr>
            <w:tcW w:w="3085" w:type="dxa"/>
          </w:tcPr>
          <w:p w:rsidR="00E9756D" w:rsidRPr="00360D5E" w:rsidRDefault="00EE0D01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</w:rPr>
            </w:pPr>
            <w:r w:rsidRPr="00360D5E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>Title / academic degree</w:t>
            </w:r>
          </w:p>
        </w:tc>
        <w:tc>
          <w:tcPr>
            <w:tcW w:w="7261" w:type="dxa"/>
          </w:tcPr>
          <w:p w:rsidR="00E9756D" w:rsidRPr="00360D5E" w:rsidRDefault="00E9756D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:rsidR="00B66D09" w:rsidRPr="00360D5E" w:rsidRDefault="00B66D09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E9756D" w:rsidTr="00E9756D">
        <w:tc>
          <w:tcPr>
            <w:tcW w:w="3085" w:type="dxa"/>
          </w:tcPr>
          <w:p w:rsidR="00E9756D" w:rsidRPr="00360D5E" w:rsidRDefault="00EE0D01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360D5E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>Place of employment / study</w:t>
            </w:r>
          </w:p>
        </w:tc>
        <w:tc>
          <w:tcPr>
            <w:tcW w:w="7261" w:type="dxa"/>
          </w:tcPr>
          <w:p w:rsidR="00E9756D" w:rsidRPr="00360D5E" w:rsidRDefault="00E9756D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:rsidR="00EE0D01" w:rsidRPr="00360D5E" w:rsidRDefault="00EE0D01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E9756D" w:rsidTr="00E9756D">
        <w:tc>
          <w:tcPr>
            <w:tcW w:w="3085" w:type="dxa"/>
          </w:tcPr>
          <w:p w:rsidR="00E9756D" w:rsidRPr="00360D5E" w:rsidRDefault="00E9756D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</w:rPr>
            </w:pPr>
            <w:r w:rsidRPr="00360D5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</w:t>
            </w:r>
            <w:r w:rsidRPr="00360D5E">
              <w:rPr>
                <w:rFonts w:ascii="Times New Roman" w:hAnsi="Times New Roman" w:cs="Times New Roman"/>
                <w:sz w:val="24"/>
                <w:szCs w:val="24"/>
              </w:rPr>
              <w:t>-mail</w:t>
            </w:r>
          </w:p>
        </w:tc>
        <w:tc>
          <w:tcPr>
            <w:tcW w:w="7261" w:type="dxa"/>
          </w:tcPr>
          <w:p w:rsidR="00B66D09" w:rsidRPr="00360D5E" w:rsidRDefault="00B66D09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E9756D" w:rsidTr="00E9756D">
        <w:tc>
          <w:tcPr>
            <w:tcW w:w="3085" w:type="dxa"/>
          </w:tcPr>
          <w:p w:rsidR="00E9756D" w:rsidRPr="00360D5E" w:rsidRDefault="00EE0D01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</w:rPr>
            </w:pPr>
            <w:r w:rsidRPr="00360D5E">
              <w:rPr>
                <w:rFonts w:ascii="Times New Roman" w:hAnsi="Times New Roman" w:cs="Times New Roman"/>
                <w:sz w:val="24"/>
                <w:szCs w:val="24"/>
              </w:rPr>
              <w:t>Telephone number</w:t>
            </w:r>
          </w:p>
        </w:tc>
        <w:tc>
          <w:tcPr>
            <w:tcW w:w="7261" w:type="dxa"/>
          </w:tcPr>
          <w:p w:rsidR="00B66D09" w:rsidRPr="00360D5E" w:rsidRDefault="00B66D09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F15CFB" w:rsidRPr="00425A9A" w:rsidTr="00E9756D">
        <w:tc>
          <w:tcPr>
            <w:tcW w:w="3085" w:type="dxa"/>
          </w:tcPr>
          <w:p w:rsidR="00F15CFB" w:rsidRPr="00360D5E" w:rsidRDefault="00353707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pic</w:t>
            </w:r>
          </w:p>
        </w:tc>
        <w:tc>
          <w:tcPr>
            <w:tcW w:w="7261" w:type="dxa"/>
          </w:tcPr>
          <w:p w:rsidR="00EE0D01" w:rsidRPr="00360D5E" w:rsidRDefault="00EE0D01" w:rsidP="00360D5E">
            <w:pPr>
              <w:pStyle w:val="ac"/>
              <w:numPr>
                <w:ilvl w:val="0"/>
                <w:numId w:val="7"/>
              </w:numPr>
              <w:spacing w:before="240" w:line="480" w:lineRule="auto"/>
              <w:jc w:val="both"/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60D5E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-US"/>
              </w:rPr>
              <w:t>INNOVATION – ENTREPRENEURSHIP</w:t>
            </w:r>
          </w:p>
          <w:p w:rsidR="00EE0D01" w:rsidRPr="00360D5E" w:rsidRDefault="00F15CFB" w:rsidP="00360D5E">
            <w:pPr>
              <w:pStyle w:val="ac"/>
              <w:numPr>
                <w:ilvl w:val="0"/>
                <w:numId w:val="7"/>
              </w:numPr>
              <w:spacing w:before="240" w:line="480" w:lineRule="auto"/>
              <w:jc w:val="both"/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60D5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E0D01" w:rsidRPr="00360D5E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-US"/>
              </w:rPr>
              <w:t>SCIENCE - CULTURE - SOCIAL COMMUNICATION</w:t>
            </w:r>
          </w:p>
          <w:p w:rsidR="00F15CFB" w:rsidRPr="00360D5E" w:rsidRDefault="00F15CFB" w:rsidP="00360D5E">
            <w:pPr>
              <w:pStyle w:val="ac"/>
              <w:numPr>
                <w:ilvl w:val="0"/>
                <w:numId w:val="7"/>
              </w:numPr>
              <w:spacing w:before="24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60D5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E0D01" w:rsidRPr="00360D5E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-US"/>
              </w:rPr>
              <w:t>SOCIAL SERVICES FOR THE LOCAL COMMUNITY</w:t>
            </w:r>
          </w:p>
        </w:tc>
      </w:tr>
    </w:tbl>
    <w:p w:rsidR="00E9756D" w:rsidRDefault="00E9756D" w:rsidP="00E9756D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6"/>
          <w:lang w:val="tr-TR"/>
        </w:rPr>
      </w:pPr>
    </w:p>
    <w:p w:rsidR="00191D91" w:rsidRPr="00EE0D01" w:rsidRDefault="00191D91" w:rsidP="00191D91">
      <w:pPr>
        <w:rPr>
          <w:rFonts w:ascii="Times New Roman" w:hAnsi="Times New Roman" w:cs="Times New Roman"/>
          <w:b/>
          <w:lang w:val="en-US"/>
        </w:rPr>
      </w:pPr>
    </w:p>
    <w:p w:rsidR="009C579C" w:rsidRPr="00EE0D01" w:rsidRDefault="009C579C" w:rsidP="00191D91">
      <w:pPr>
        <w:rPr>
          <w:rFonts w:ascii="Times New Roman" w:hAnsi="Times New Roman" w:cs="Times New Roman"/>
          <w:b/>
          <w:lang w:val="en-US"/>
        </w:rPr>
      </w:pPr>
    </w:p>
    <w:p w:rsidR="00191D91" w:rsidRPr="00EE0D01" w:rsidRDefault="00191D91" w:rsidP="00191D91">
      <w:pPr>
        <w:rPr>
          <w:rFonts w:ascii="Times New Roman" w:hAnsi="Times New Roman" w:cs="Times New Roman"/>
          <w:b/>
          <w:lang w:val="en-US"/>
        </w:rPr>
      </w:pPr>
    </w:p>
    <w:p w:rsidR="00191D91" w:rsidRPr="00360D5E" w:rsidRDefault="00EE0D01" w:rsidP="00191D91">
      <w:pPr>
        <w:rPr>
          <w:rFonts w:ascii="Times New Roman" w:hAnsi="Times New Roman" w:cs="Times New Roman"/>
          <w:b/>
          <w:sz w:val="24"/>
          <w:szCs w:val="24"/>
        </w:rPr>
      </w:pPr>
      <w:r w:rsidRPr="00360D5E">
        <w:rPr>
          <w:rStyle w:val="tlid-translation"/>
          <w:rFonts w:ascii="Times New Roman" w:hAnsi="Times New Roman" w:cs="Times New Roman"/>
          <w:b/>
          <w:sz w:val="24"/>
          <w:szCs w:val="24"/>
        </w:rPr>
        <w:t>Please be advised that:</w:t>
      </w:r>
      <w:r w:rsidR="00191D91" w:rsidRPr="00360D5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191D91" w:rsidRPr="00360D5E" w:rsidRDefault="00360D5E" w:rsidP="00360D5E">
      <w:pPr>
        <w:pStyle w:val="ac"/>
        <w:numPr>
          <w:ilvl w:val="0"/>
          <w:numId w:val="5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the administrator of Y</w:t>
      </w:r>
      <w:r w:rsidR="00EE0D01"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our personal data is</w:t>
      </w:r>
      <w:r w:rsidR="00EE0D0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 the WSG University in Bydgoszcz (</w:t>
      </w:r>
      <w:proofErr w:type="spellStart"/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>Wyższa</w:t>
      </w:r>
      <w:proofErr w:type="spellEnd"/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>Szkoła</w:t>
      </w:r>
      <w:proofErr w:type="spellEnd"/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>Gospodarki</w:t>
      </w:r>
      <w:proofErr w:type="spellEnd"/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 z </w:t>
      </w:r>
      <w:proofErr w:type="spellStart"/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>siedzibą</w:t>
      </w:r>
      <w:proofErr w:type="spellEnd"/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 w </w:t>
      </w:r>
      <w:proofErr w:type="spellStart"/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>Bydgoszczy</w:t>
      </w:r>
      <w:proofErr w:type="spellEnd"/>
      <w:r w:rsidR="00EE0D0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E0D01" w:rsidRPr="00360D5E">
        <w:rPr>
          <w:rFonts w:ascii="Times New Roman" w:hAnsi="Times New Roman" w:cs="Times New Roman"/>
          <w:sz w:val="24"/>
          <w:szCs w:val="24"/>
          <w:lang w:val="en-US"/>
        </w:rPr>
        <w:t>located in 2  Garbary Street</w:t>
      </w:r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, 85-229 Bydgoszcz, </w:t>
      </w:r>
      <w:r w:rsidR="00EE0D01"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hereinafter referred to as the Administrator; The administrator conducts processing operations for your personal data,</w:t>
      </w:r>
    </w:p>
    <w:p w:rsidR="00191D91" w:rsidRPr="00360D5E" w:rsidRDefault="00EE0D01" w:rsidP="00360D5E">
      <w:pPr>
        <w:pStyle w:val="ac"/>
        <w:numPr>
          <w:ilvl w:val="0"/>
          <w:numId w:val="5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inspector of personal data at the Administrator's</w:t>
      </w:r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 Filip </w:t>
      </w:r>
      <w:proofErr w:type="spellStart"/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>Sikora</w:t>
      </w:r>
      <w:proofErr w:type="spellEnd"/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, e-mail: </w:t>
      </w:r>
      <w:hyperlink r:id="rId10" w:history="1">
        <w:r w:rsidR="00191D91" w:rsidRPr="00360D5E">
          <w:rPr>
            <w:rStyle w:val="ab"/>
            <w:rFonts w:ascii="Times New Roman" w:hAnsi="Times New Roman" w:cs="Times New Roman"/>
            <w:sz w:val="24"/>
            <w:szCs w:val="24"/>
            <w:lang w:val="en-US"/>
          </w:rPr>
          <w:t>iodo@byd.pl</w:t>
        </w:r>
      </w:hyperlink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 ,</w:t>
      </w:r>
    </w:p>
    <w:p w:rsidR="00EE0D01" w:rsidRPr="00360D5E" w:rsidRDefault="00EE0D01" w:rsidP="00360D5E">
      <w:pPr>
        <w:pStyle w:val="ac"/>
        <w:numPr>
          <w:ilvl w:val="0"/>
          <w:numId w:val="5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Your personal data will be processed in order to prepare an international conference and will not be made available to other recipients,</w:t>
      </w:r>
    </w:p>
    <w:p w:rsidR="00EE0D01" w:rsidRPr="00360D5E" w:rsidRDefault="00EE0D01" w:rsidP="00360D5E">
      <w:pPr>
        <w:pStyle w:val="ac"/>
        <w:numPr>
          <w:ilvl w:val="0"/>
          <w:numId w:val="5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the basis for the processing of your personal data is the organization of an international conference,</w:t>
      </w:r>
    </w:p>
    <w:p w:rsidR="00191D91" w:rsidRPr="00360D5E" w:rsidRDefault="00EE0D01" w:rsidP="00360D5E">
      <w:pPr>
        <w:pStyle w:val="ac"/>
        <w:numPr>
          <w:ilvl w:val="0"/>
          <w:numId w:val="5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providing data is necessary for participation in the conference, in the event of failure to provide data it is impossible to attend the conference</w:t>
      </w:r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:rsidR="00191D91" w:rsidRPr="00360D5E" w:rsidRDefault="00360D5E" w:rsidP="00360D5E">
      <w:pPr>
        <w:pStyle w:val="ac"/>
        <w:numPr>
          <w:ilvl w:val="0"/>
          <w:numId w:val="5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Y</w:t>
      </w:r>
      <w:r w:rsidR="00EE0D01"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ou have the right to</w:t>
      </w:r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191D91" w:rsidRPr="00360D5E" w:rsidRDefault="00EE0D01" w:rsidP="00360D5E">
      <w:pPr>
        <w:pStyle w:val="ac"/>
        <w:numPr>
          <w:ilvl w:val="0"/>
          <w:numId w:val="6"/>
        </w:numPr>
        <w:spacing w:after="200" w:line="360" w:lineRule="auto"/>
        <w:ind w:left="993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require the Administrator to access their personal data, rectify them, delete or limit the processing of personal data</w:t>
      </w:r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:rsidR="00191D91" w:rsidRPr="00360D5E" w:rsidRDefault="00EE0D01" w:rsidP="00360D5E">
      <w:pPr>
        <w:pStyle w:val="ac"/>
        <w:numPr>
          <w:ilvl w:val="0"/>
          <w:numId w:val="6"/>
        </w:numPr>
        <w:spacing w:after="200" w:line="360" w:lineRule="auto"/>
        <w:ind w:left="993" w:hanging="284"/>
        <w:jc w:val="both"/>
        <w:rPr>
          <w:rFonts w:ascii="Times New Roman" w:hAnsi="Times New Roman" w:cs="Times New Roman"/>
          <w:sz w:val="24"/>
          <w:szCs w:val="24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</w:rPr>
        <w:t>object to such processing</w:t>
      </w:r>
      <w:r w:rsidR="00191D91" w:rsidRPr="00360D5E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191D91" w:rsidRPr="00360D5E" w:rsidRDefault="00EE0D01" w:rsidP="00360D5E">
      <w:pPr>
        <w:pStyle w:val="ac"/>
        <w:numPr>
          <w:ilvl w:val="0"/>
          <w:numId w:val="6"/>
        </w:numPr>
        <w:spacing w:after="200" w:line="360" w:lineRule="auto"/>
        <w:ind w:left="993" w:hanging="284"/>
        <w:jc w:val="both"/>
        <w:rPr>
          <w:rFonts w:ascii="Times New Roman" w:hAnsi="Times New Roman" w:cs="Times New Roman"/>
          <w:sz w:val="24"/>
          <w:szCs w:val="24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</w:rPr>
        <w:t>data transfer</w:t>
      </w:r>
      <w:r w:rsidR="00191D91" w:rsidRPr="00360D5E">
        <w:rPr>
          <w:rFonts w:ascii="Times New Roman" w:hAnsi="Times New Roman" w:cs="Times New Roman"/>
          <w:sz w:val="24"/>
          <w:szCs w:val="24"/>
        </w:rPr>
        <w:t>,</w:t>
      </w:r>
    </w:p>
    <w:p w:rsidR="00191D91" w:rsidRPr="00360D5E" w:rsidRDefault="00EE0D01" w:rsidP="00360D5E">
      <w:pPr>
        <w:pStyle w:val="ac"/>
        <w:numPr>
          <w:ilvl w:val="0"/>
          <w:numId w:val="6"/>
        </w:numPr>
        <w:spacing w:after="200" w:line="360" w:lineRule="auto"/>
        <w:ind w:left="993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lodging a complaint to the supervisory body</w:t>
      </w:r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:rsidR="00191D91" w:rsidRPr="00360D5E" w:rsidRDefault="00315FC6" w:rsidP="00360D5E">
      <w:pPr>
        <w:pStyle w:val="ac"/>
        <w:numPr>
          <w:ilvl w:val="0"/>
          <w:numId w:val="6"/>
        </w:numPr>
        <w:spacing w:after="200" w:line="360" w:lineRule="auto"/>
        <w:ind w:left="993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withdrawal</w:t>
      </w:r>
      <w:proofErr w:type="gramEnd"/>
      <w:r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 xml:space="preserve"> of consent to the processing of personal data.</w:t>
      </w:r>
    </w:p>
    <w:p w:rsidR="00315FC6" w:rsidRPr="00360D5E" w:rsidRDefault="00315FC6" w:rsidP="00360D5E">
      <w:pPr>
        <w:pStyle w:val="ac"/>
        <w:numPr>
          <w:ilvl w:val="0"/>
          <w:numId w:val="5"/>
        </w:numPr>
        <w:spacing w:after="0" w:line="360" w:lineRule="auto"/>
        <w:mirrorIndents/>
        <w:jc w:val="both"/>
        <w:rPr>
          <w:rStyle w:val="tlid-translation"/>
          <w:rFonts w:ascii="Times New Roman" w:hAnsi="Times New Roman" w:cs="Times New Roman"/>
          <w:sz w:val="24"/>
          <w:szCs w:val="24"/>
          <w:lang w:val="en-US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Your personal data is not subject to automated decision making, including profiling,</w:t>
      </w:r>
    </w:p>
    <w:p w:rsidR="00E9756D" w:rsidRPr="00360D5E" w:rsidRDefault="00315FC6" w:rsidP="00360D5E">
      <w:pPr>
        <w:pStyle w:val="ac"/>
        <w:numPr>
          <w:ilvl w:val="0"/>
          <w:numId w:val="5"/>
        </w:numPr>
        <w:spacing w:after="0" w:line="360" w:lineRule="auto"/>
        <w:mirrorIndents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Your personal data will be stored by the International Affairs Office of the WSG University in Bydgoszcz after the conference.</w:t>
      </w:r>
    </w:p>
    <w:sectPr w:rsidR="00E9756D" w:rsidRPr="00360D5E" w:rsidSect="009719FC">
      <w:headerReference w:type="default" r:id="rId11"/>
      <w:footnotePr>
        <w:numFmt w:val="chicago"/>
      </w:footnotePr>
      <w:pgSz w:w="11906" w:h="16838"/>
      <w:pgMar w:top="1843" w:right="849" w:bottom="1417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01C5" w:rsidRDefault="006801C5" w:rsidP="00B71302">
      <w:pPr>
        <w:spacing w:after="0" w:line="240" w:lineRule="auto"/>
      </w:pPr>
      <w:r>
        <w:separator/>
      </w:r>
    </w:p>
  </w:endnote>
  <w:endnote w:type="continuationSeparator" w:id="0">
    <w:p w:rsidR="006801C5" w:rsidRDefault="006801C5" w:rsidP="00B713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01C5" w:rsidRDefault="006801C5" w:rsidP="00B71302">
      <w:pPr>
        <w:spacing w:after="0" w:line="240" w:lineRule="auto"/>
      </w:pPr>
      <w:r>
        <w:separator/>
      </w:r>
    </w:p>
  </w:footnote>
  <w:footnote w:type="continuationSeparator" w:id="0">
    <w:p w:rsidR="006801C5" w:rsidRDefault="006801C5" w:rsidP="00B71302">
      <w:pPr>
        <w:spacing w:after="0" w:line="240" w:lineRule="auto"/>
      </w:pPr>
      <w:r>
        <w:continuationSeparator/>
      </w:r>
    </w:p>
  </w:footnote>
  <w:footnote w:id="1">
    <w:p w:rsidR="009C579C" w:rsidRPr="00360D5E" w:rsidRDefault="009C579C">
      <w:pPr>
        <w:pStyle w:val="af2"/>
        <w:rPr>
          <w:sz w:val="24"/>
          <w:szCs w:val="24"/>
          <w:lang w:val="en-US"/>
        </w:rPr>
      </w:pPr>
      <w:r w:rsidRPr="00EE0D01">
        <w:rPr>
          <w:rStyle w:val="af4"/>
          <w:sz w:val="24"/>
          <w:szCs w:val="24"/>
        </w:rPr>
        <w:footnoteRef/>
      </w:r>
      <w:r w:rsidRPr="00EE0D01">
        <w:rPr>
          <w:sz w:val="24"/>
          <w:szCs w:val="24"/>
          <w:lang w:val="en-US"/>
        </w:rPr>
        <w:t xml:space="preserve"> </w:t>
      </w:r>
      <w:r w:rsidR="00EE0D01" w:rsidRPr="00EE0D01">
        <w:rPr>
          <w:sz w:val="24"/>
          <w:szCs w:val="24"/>
          <w:lang w:val="en-US"/>
        </w:rPr>
        <w:t xml:space="preserve">Please send your applications to the e-mail address </w:t>
      </w:r>
      <w:hyperlink r:id="rId1" w:history="1">
        <w:r w:rsidR="00C54382" w:rsidRPr="00C54382">
          <w:rPr>
            <w:rStyle w:val="ab"/>
            <w:sz w:val="24"/>
            <w:szCs w:val="24"/>
            <w:lang w:val="en-US"/>
          </w:rPr>
          <w:t>k</w:t>
        </w:r>
        <w:r w:rsidR="00C54382" w:rsidRPr="002419AB">
          <w:rPr>
            <w:rStyle w:val="ab"/>
            <w:sz w:val="24"/>
            <w:szCs w:val="24"/>
            <w:lang w:val="en-US"/>
          </w:rPr>
          <w:t>ateryna.shpytalenko@dsm</w:t>
        </w:r>
      </w:hyperlink>
      <w:r w:rsidR="00EE0D01" w:rsidRPr="00EE0D01">
        <w:rPr>
          <w:sz w:val="24"/>
          <w:szCs w:val="24"/>
          <w:lang w:val="en-US"/>
        </w:rPr>
        <w:t xml:space="preserve"> </w:t>
      </w:r>
    </w:p>
    <w:p w:rsidR="00360D5E" w:rsidRPr="009C579C" w:rsidRDefault="00360D5E">
      <w:pPr>
        <w:pStyle w:val="af2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1302" w:rsidRDefault="006801C5">
    <w:pPr>
      <w:pStyle w:val="a3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79.3pt;margin-top:-100.5pt;width:612.3pt;height:859.2pt;z-index:-251658752;mso-position-horizontal-relative:margin;mso-position-vertical-relative:margin;mso-width-relative:page;mso-height-relative:page">
          <v:imagedata r:id="rId1" o:title="papierfirmowy30"/>
          <w10:wrap anchorx="margin" anchory="margin"/>
        </v:shape>
      </w:pict>
    </w:r>
  </w:p>
  <w:p w:rsidR="00B71302" w:rsidRDefault="00B71302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Puste pole" style="width:8.65pt;height:8.65pt;visibility:visible;mso-wrap-style:square" o:bullet="t">
        <v:imagedata r:id="rId1" o:title="Puste pole"/>
      </v:shape>
    </w:pict>
  </w:numPicBullet>
  <w:abstractNum w:abstractNumId="0">
    <w:nsid w:val="06AB0405"/>
    <w:multiLevelType w:val="multilevel"/>
    <w:tmpl w:val="E68AE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7AC7851"/>
    <w:multiLevelType w:val="hybridMultilevel"/>
    <w:tmpl w:val="357673B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4BDA4090"/>
    <w:multiLevelType w:val="hybridMultilevel"/>
    <w:tmpl w:val="42BA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A7059B"/>
    <w:multiLevelType w:val="multilevel"/>
    <w:tmpl w:val="7AA457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88C3B20"/>
    <w:multiLevelType w:val="multilevel"/>
    <w:tmpl w:val="0CB037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4314C0A"/>
    <w:multiLevelType w:val="multilevel"/>
    <w:tmpl w:val="B4F0D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99B7264"/>
    <w:multiLevelType w:val="hybridMultilevel"/>
    <w:tmpl w:val="5344D4F0"/>
    <w:lvl w:ilvl="0" w:tplc="AE6CF08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2069A2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08822D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42819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2E060C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CF62F4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8A4E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E9233C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8E0888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8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1NDE0MDK0MLS0NDdU0lEKTi0uzszPAykwNKgFAM0GYMAtAAAA"/>
  </w:docVars>
  <w:rsids>
    <w:rsidRoot w:val="00B71302"/>
    <w:rsid w:val="00011424"/>
    <w:rsid w:val="00011C12"/>
    <w:rsid w:val="000464A7"/>
    <w:rsid w:val="0005209C"/>
    <w:rsid w:val="00191D91"/>
    <w:rsid w:val="001A3FBF"/>
    <w:rsid w:val="001D5454"/>
    <w:rsid w:val="00203F83"/>
    <w:rsid w:val="0021116B"/>
    <w:rsid w:val="00315FC6"/>
    <w:rsid w:val="0033107A"/>
    <w:rsid w:val="00353707"/>
    <w:rsid w:val="00360D5E"/>
    <w:rsid w:val="00425A9A"/>
    <w:rsid w:val="004352F6"/>
    <w:rsid w:val="00441CE6"/>
    <w:rsid w:val="0049401F"/>
    <w:rsid w:val="00500B05"/>
    <w:rsid w:val="00517A30"/>
    <w:rsid w:val="00570659"/>
    <w:rsid w:val="005C128F"/>
    <w:rsid w:val="00635B5F"/>
    <w:rsid w:val="006801C5"/>
    <w:rsid w:val="0073124C"/>
    <w:rsid w:val="007610DE"/>
    <w:rsid w:val="00777092"/>
    <w:rsid w:val="00782328"/>
    <w:rsid w:val="007A7AE2"/>
    <w:rsid w:val="007B54D4"/>
    <w:rsid w:val="0082307C"/>
    <w:rsid w:val="00852771"/>
    <w:rsid w:val="00861760"/>
    <w:rsid w:val="00873067"/>
    <w:rsid w:val="008A1D2F"/>
    <w:rsid w:val="008B17C1"/>
    <w:rsid w:val="008E26FB"/>
    <w:rsid w:val="00953C70"/>
    <w:rsid w:val="009719FC"/>
    <w:rsid w:val="00987C03"/>
    <w:rsid w:val="009A42B0"/>
    <w:rsid w:val="009C579C"/>
    <w:rsid w:val="009F1DB4"/>
    <w:rsid w:val="009F40E6"/>
    <w:rsid w:val="00A13198"/>
    <w:rsid w:val="00A14AD7"/>
    <w:rsid w:val="00A41C94"/>
    <w:rsid w:val="00A51EF5"/>
    <w:rsid w:val="00A86ABA"/>
    <w:rsid w:val="00B66D09"/>
    <w:rsid w:val="00B71302"/>
    <w:rsid w:val="00BB2544"/>
    <w:rsid w:val="00BF152A"/>
    <w:rsid w:val="00C0394D"/>
    <w:rsid w:val="00C54382"/>
    <w:rsid w:val="00CA7DFB"/>
    <w:rsid w:val="00CB3CEA"/>
    <w:rsid w:val="00D053D1"/>
    <w:rsid w:val="00D62EED"/>
    <w:rsid w:val="00DB74FB"/>
    <w:rsid w:val="00DC6DE3"/>
    <w:rsid w:val="00DF68E0"/>
    <w:rsid w:val="00DF7461"/>
    <w:rsid w:val="00E37F0C"/>
    <w:rsid w:val="00E477D6"/>
    <w:rsid w:val="00E9756D"/>
    <w:rsid w:val="00ED3224"/>
    <w:rsid w:val="00EE0D01"/>
    <w:rsid w:val="00F15CFB"/>
    <w:rsid w:val="00F57297"/>
    <w:rsid w:val="00F63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qFormat/>
    <w:rsid w:val="00953C70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x-none"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9719F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713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71302"/>
  </w:style>
  <w:style w:type="paragraph" w:styleId="a5">
    <w:name w:val="footer"/>
    <w:basedOn w:val="a"/>
    <w:link w:val="a6"/>
    <w:uiPriority w:val="99"/>
    <w:unhideWhenUsed/>
    <w:rsid w:val="00B713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B71302"/>
  </w:style>
  <w:style w:type="paragraph" w:styleId="a7">
    <w:name w:val="Balloon Text"/>
    <w:basedOn w:val="a"/>
    <w:link w:val="a8"/>
    <w:uiPriority w:val="99"/>
    <w:semiHidden/>
    <w:unhideWhenUsed/>
    <w:rsid w:val="007312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73124C"/>
    <w:rPr>
      <w:rFonts w:ascii="Segoe UI" w:hAnsi="Segoe UI" w:cs="Segoe UI"/>
      <w:sz w:val="18"/>
      <w:szCs w:val="18"/>
    </w:rPr>
  </w:style>
  <w:style w:type="paragraph" w:styleId="a9">
    <w:name w:val="Normal (Web)"/>
    <w:basedOn w:val="a"/>
    <w:uiPriority w:val="99"/>
    <w:semiHidden/>
    <w:unhideWhenUsed/>
    <w:rsid w:val="007823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aa">
    <w:name w:val="Strong"/>
    <w:basedOn w:val="a0"/>
    <w:uiPriority w:val="22"/>
    <w:qFormat/>
    <w:rsid w:val="00782328"/>
    <w:rPr>
      <w:b/>
      <w:bCs/>
    </w:rPr>
  </w:style>
  <w:style w:type="character" w:customStyle="1" w:styleId="10">
    <w:name w:val="Заголовок 1 Знак"/>
    <w:basedOn w:val="a0"/>
    <w:link w:val="1"/>
    <w:rsid w:val="00953C70"/>
    <w:rPr>
      <w:rFonts w:ascii="Cambria" w:eastAsia="Times New Roman" w:hAnsi="Cambria" w:cs="Times New Roman"/>
      <w:b/>
      <w:bCs/>
      <w:color w:val="365F91"/>
      <w:sz w:val="28"/>
      <w:szCs w:val="28"/>
      <w:lang w:val="x-none" w:eastAsia="x-none"/>
    </w:rPr>
  </w:style>
  <w:style w:type="paragraph" w:customStyle="1" w:styleId="xxmsonormal">
    <w:name w:val="x_x_msonormal"/>
    <w:basedOn w:val="a"/>
    <w:rsid w:val="00D62EED"/>
    <w:pPr>
      <w:spacing w:after="0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character" w:styleId="ab">
    <w:name w:val="Hyperlink"/>
    <w:basedOn w:val="a0"/>
    <w:uiPriority w:val="99"/>
    <w:unhideWhenUsed/>
    <w:rsid w:val="00777092"/>
    <w:rPr>
      <w:color w:val="0563C1" w:themeColor="hyperlink"/>
      <w:u w:val="single"/>
    </w:rPr>
  </w:style>
  <w:style w:type="paragraph" w:styleId="ac">
    <w:name w:val="List Paragraph"/>
    <w:basedOn w:val="a"/>
    <w:uiPriority w:val="34"/>
    <w:qFormat/>
    <w:rsid w:val="009719FC"/>
    <w:pPr>
      <w:ind w:left="720"/>
      <w:contextualSpacing/>
    </w:pPr>
  </w:style>
  <w:style w:type="character" w:customStyle="1" w:styleId="st">
    <w:name w:val="st"/>
    <w:basedOn w:val="a0"/>
    <w:rsid w:val="009719FC"/>
  </w:style>
  <w:style w:type="character" w:styleId="ad">
    <w:name w:val="Emphasis"/>
    <w:basedOn w:val="a0"/>
    <w:uiPriority w:val="20"/>
    <w:qFormat/>
    <w:rsid w:val="009719FC"/>
    <w:rPr>
      <w:i/>
      <w:iCs/>
    </w:rPr>
  </w:style>
  <w:style w:type="character" w:customStyle="1" w:styleId="20">
    <w:name w:val="Заголовок 2 Знак"/>
    <w:basedOn w:val="a0"/>
    <w:link w:val="2"/>
    <w:uiPriority w:val="9"/>
    <w:rsid w:val="009719F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table" w:styleId="ae">
    <w:name w:val="Table Grid"/>
    <w:basedOn w:val="a1"/>
    <w:uiPriority w:val="39"/>
    <w:rsid w:val="00E975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endnote text"/>
    <w:basedOn w:val="a"/>
    <w:link w:val="af0"/>
    <w:uiPriority w:val="99"/>
    <w:semiHidden/>
    <w:unhideWhenUsed/>
    <w:rsid w:val="009C579C"/>
    <w:pPr>
      <w:spacing w:after="0" w:line="240" w:lineRule="auto"/>
    </w:pPr>
    <w:rPr>
      <w:sz w:val="20"/>
      <w:szCs w:val="20"/>
    </w:rPr>
  </w:style>
  <w:style w:type="character" w:customStyle="1" w:styleId="af0">
    <w:name w:val="Текст концевой сноски Знак"/>
    <w:basedOn w:val="a0"/>
    <w:link w:val="af"/>
    <w:uiPriority w:val="99"/>
    <w:semiHidden/>
    <w:rsid w:val="009C579C"/>
    <w:rPr>
      <w:sz w:val="20"/>
      <w:szCs w:val="20"/>
    </w:rPr>
  </w:style>
  <w:style w:type="character" w:styleId="af1">
    <w:name w:val="endnote reference"/>
    <w:basedOn w:val="a0"/>
    <w:uiPriority w:val="99"/>
    <w:semiHidden/>
    <w:unhideWhenUsed/>
    <w:rsid w:val="009C579C"/>
    <w:rPr>
      <w:vertAlign w:val="superscript"/>
    </w:rPr>
  </w:style>
  <w:style w:type="paragraph" w:styleId="af2">
    <w:name w:val="footnote text"/>
    <w:basedOn w:val="a"/>
    <w:link w:val="af3"/>
    <w:uiPriority w:val="99"/>
    <w:semiHidden/>
    <w:unhideWhenUsed/>
    <w:rsid w:val="009C579C"/>
    <w:pPr>
      <w:spacing w:after="0" w:line="240" w:lineRule="auto"/>
    </w:pPr>
    <w:rPr>
      <w:sz w:val="20"/>
      <w:szCs w:val="20"/>
    </w:rPr>
  </w:style>
  <w:style w:type="character" w:customStyle="1" w:styleId="af3">
    <w:name w:val="Текст сноски Знак"/>
    <w:basedOn w:val="a0"/>
    <w:link w:val="af2"/>
    <w:uiPriority w:val="99"/>
    <w:semiHidden/>
    <w:rsid w:val="009C579C"/>
    <w:rPr>
      <w:sz w:val="20"/>
      <w:szCs w:val="20"/>
    </w:rPr>
  </w:style>
  <w:style w:type="character" w:styleId="af4">
    <w:name w:val="footnote reference"/>
    <w:basedOn w:val="a0"/>
    <w:uiPriority w:val="99"/>
    <w:semiHidden/>
    <w:unhideWhenUsed/>
    <w:rsid w:val="009C579C"/>
    <w:rPr>
      <w:vertAlign w:val="superscript"/>
    </w:rPr>
  </w:style>
  <w:style w:type="character" w:customStyle="1" w:styleId="shorttext">
    <w:name w:val="short_text"/>
    <w:rsid w:val="00EE0D01"/>
  </w:style>
  <w:style w:type="character" w:customStyle="1" w:styleId="tlid-translation">
    <w:name w:val="tlid-translation"/>
    <w:basedOn w:val="a0"/>
    <w:rsid w:val="00EE0D0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qFormat/>
    <w:rsid w:val="00953C70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x-none"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9719F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713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71302"/>
  </w:style>
  <w:style w:type="paragraph" w:styleId="a5">
    <w:name w:val="footer"/>
    <w:basedOn w:val="a"/>
    <w:link w:val="a6"/>
    <w:uiPriority w:val="99"/>
    <w:unhideWhenUsed/>
    <w:rsid w:val="00B713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B71302"/>
  </w:style>
  <w:style w:type="paragraph" w:styleId="a7">
    <w:name w:val="Balloon Text"/>
    <w:basedOn w:val="a"/>
    <w:link w:val="a8"/>
    <w:uiPriority w:val="99"/>
    <w:semiHidden/>
    <w:unhideWhenUsed/>
    <w:rsid w:val="007312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73124C"/>
    <w:rPr>
      <w:rFonts w:ascii="Segoe UI" w:hAnsi="Segoe UI" w:cs="Segoe UI"/>
      <w:sz w:val="18"/>
      <w:szCs w:val="18"/>
    </w:rPr>
  </w:style>
  <w:style w:type="paragraph" w:styleId="a9">
    <w:name w:val="Normal (Web)"/>
    <w:basedOn w:val="a"/>
    <w:uiPriority w:val="99"/>
    <w:semiHidden/>
    <w:unhideWhenUsed/>
    <w:rsid w:val="007823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aa">
    <w:name w:val="Strong"/>
    <w:basedOn w:val="a0"/>
    <w:uiPriority w:val="22"/>
    <w:qFormat/>
    <w:rsid w:val="00782328"/>
    <w:rPr>
      <w:b/>
      <w:bCs/>
    </w:rPr>
  </w:style>
  <w:style w:type="character" w:customStyle="1" w:styleId="10">
    <w:name w:val="Заголовок 1 Знак"/>
    <w:basedOn w:val="a0"/>
    <w:link w:val="1"/>
    <w:rsid w:val="00953C70"/>
    <w:rPr>
      <w:rFonts w:ascii="Cambria" w:eastAsia="Times New Roman" w:hAnsi="Cambria" w:cs="Times New Roman"/>
      <w:b/>
      <w:bCs/>
      <w:color w:val="365F91"/>
      <w:sz w:val="28"/>
      <w:szCs w:val="28"/>
      <w:lang w:val="x-none" w:eastAsia="x-none"/>
    </w:rPr>
  </w:style>
  <w:style w:type="paragraph" w:customStyle="1" w:styleId="xxmsonormal">
    <w:name w:val="x_x_msonormal"/>
    <w:basedOn w:val="a"/>
    <w:rsid w:val="00D62EED"/>
    <w:pPr>
      <w:spacing w:after="0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character" w:styleId="ab">
    <w:name w:val="Hyperlink"/>
    <w:basedOn w:val="a0"/>
    <w:uiPriority w:val="99"/>
    <w:unhideWhenUsed/>
    <w:rsid w:val="00777092"/>
    <w:rPr>
      <w:color w:val="0563C1" w:themeColor="hyperlink"/>
      <w:u w:val="single"/>
    </w:rPr>
  </w:style>
  <w:style w:type="paragraph" w:styleId="ac">
    <w:name w:val="List Paragraph"/>
    <w:basedOn w:val="a"/>
    <w:uiPriority w:val="34"/>
    <w:qFormat/>
    <w:rsid w:val="009719FC"/>
    <w:pPr>
      <w:ind w:left="720"/>
      <w:contextualSpacing/>
    </w:pPr>
  </w:style>
  <w:style w:type="character" w:customStyle="1" w:styleId="st">
    <w:name w:val="st"/>
    <w:basedOn w:val="a0"/>
    <w:rsid w:val="009719FC"/>
  </w:style>
  <w:style w:type="character" w:styleId="ad">
    <w:name w:val="Emphasis"/>
    <w:basedOn w:val="a0"/>
    <w:uiPriority w:val="20"/>
    <w:qFormat/>
    <w:rsid w:val="009719FC"/>
    <w:rPr>
      <w:i/>
      <w:iCs/>
    </w:rPr>
  </w:style>
  <w:style w:type="character" w:customStyle="1" w:styleId="20">
    <w:name w:val="Заголовок 2 Знак"/>
    <w:basedOn w:val="a0"/>
    <w:link w:val="2"/>
    <w:uiPriority w:val="9"/>
    <w:rsid w:val="009719F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table" w:styleId="ae">
    <w:name w:val="Table Grid"/>
    <w:basedOn w:val="a1"/>
    <w:uiPriority w:val="39"/>
    <w:rsid w:val="00E975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endnote text"/>
    <w:basedOn w:val="a"/>
    <w:link w:val="af0"/>
    <w:uiPriority w:val="99"/>
    <w:semiHidden/>
    <w:unhideWhenUsed/>
    <w:rsid w:val="009C579C"/>
    <w:pPr>
      <w:spacing w:after="0" w:line="240" w:lineRule="auto"/>
    </w:pPr>
    <w:rPr>
      <w:sz w:val="20"/>
      <w:szCs w:val="20"/>
    </w:rPr>
  </w:style>
  <w:style w:type="character" w:customStyle="1" w:styleId="af0">
    <w:name w:val="Текст концевой сноски Знак"/>
    <w:basedOn w:val="a0"/>
    <w:link w:val="af"/>
    <w:uiPriority w:val="99"/>
    <w:semiHidden/>
    <w:rsid w:val="009C579C"/>
    <w:rPr>
      <w:sz w:val="20"/>
      <w:szCs w:val="20"/>
    </w:rPr>
  </w:style>
  <w:style w:type="character" w:styleId="af1">
    <w:name w:val="endnote reference"/>
    <w:basedOn w:val="a0"/>
    <w:uiPriority w:val="99"/>
    <w:semiHidden/>
    <w:unhideWhenUsed/>
    <w:rsid w:val="009C579C"/>
    <w:rPr>
      <w:vertAlign w:val="superscript"/>
    </w:rPr>
  </w:style>
  <w:style w:type="paragraph" w:styleId="af2">
    <w:name w:val="footnote text"/>
    <w:basedOn w:val="a"/>
    <w:link w:val="af3"/>
    <w:uiPriority w:val="99"/>
    <w:semiHidden/>
    <w:unhideWhenUsed/>
    <w:rsid w:val="009C579C"/>
    <w:pPr>
      <w:spacing w:after="0" w:line="240" w:lineRule="auto"/>
    </w:pPr>
    <w:rPr>
      <w:sz w:val="20"/>
      <w:szCs w:val="20"/>
    </w:rPr>
  </w:style>
  <w:style w:type="character" w:customStyle="1" w:styleId="af3">
    <w:name w:val="Текст сноски Знак"/>
    <w:basedOn w:val="a0"/>
    <w:link w:val="af2"/>
    <w:uiPriority w:val="99"/>
    <w:semiHidden/>
    <w:rsid w:val="009C579C"/>
    <w:rPr>
      <w:sz w:val="20"/>
      <w:szCs w:val="20"/>
    </w:rPr>
  </w:style>
  <w:style w:type="character" w:styleId="af4">
    <w:name w:val="footnote reference"/>
    <w:basedOn w:val="a0"/>
    <w:uiPriority w:val="99"/>
    <w:semiHidden/>
    <w:unhideWhenUsed/>
    <w:rsid w:val="009C579C"/>
    <w:rPr>
      <w:vertAlign w:val="superscript"/>
    </w:rPr>
  </w:style>
  <w:style w:type="character" w:customStyle="1" w:styleId="shorttext">
    <w:name w:val="short_text"/>
    <w:rsid w:val="00EE0D01"/>
  </w:style>
  <w:style w:type="character" w:customStyle="1" w:styleId="tlid-translation">
    <w:name w:val="tlid-translation"/>
    <w:basedOn w:val="a0"/>
    <w:rsid w:val="00EE0D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5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iodo@byd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kateryna.shpytalenko@byd.pl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kateryna.shpytalenko@ds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24588D-F3E2-42F6-BB94-3E5496B920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85</Words>
  <Characters>677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1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Górska</dc:creator>
  <cp:lastModifiedBy>Admin</cp:lastModifiedBy>
  <cp:revision>2</cp:revision>
  <cp:lastPrinted>2019-01-17T12:14:00Z</cp:lastPrinted>
  <dcterms:created xsi:type="dcterms:W3CDTF">2019-01-28T08:55:00Z</dcterms:created>
  <dcterms:modified xsi:type="dcterms:W3CDTF">2019-01-28T08:55:00Z</dcterms:modified>
</cp:coreProperties>
</file>